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Cover</w:t>
      </w:r>
      <w:r>
        <w:t xml:space="preserve"> </w:t>
      </w:r>
      <w:r>
        <w:t xml:space="preserve">Letter</w:t>
      </w:r>
      <w:r>
        <w:t xml:space="preserve"> </w:t>
      </w:r>
      <w:r>
        <w:t xml:space="preserve">-</w:t>
      </w:r>
      <w:r>
        <w:t xml:space="preserve"> </w:t>
      </w:r>
      <w:r>
        <w:t xml:space="preserve">Venezuela</w:t>
      </w:r>
      <w:r>
        <w:t xml:space="preserve"> </w:t>
      </w:r>
      <w:r>
        <w:t xml:space="preserve">Caracas</w:t>
      </w:r>
    </w:p>
    <w:bookmarkStart w:id="20" w:name="Xe04baab83211c467a555c0cacf7c6a8f342cb88"/>
    <w:p>
      <w:pPr>
        <w:pStyle w:val="Heading1"/>
      </w:pPr>
      <w:r>
        <w:t xml:space="preserve">Cover Letter for Physicist Position in Venezuela Caracas</w:t>
      </w:r>
    </w:p>
    <w:p>
      <w:pPr>
        <w:pStyle w:val="FirstParagraph"/>
      </w:pPr>
      <w:r>
        <w:t xml:space="preserve">Dear [Hiring Manager's Name],</w:t>
      </w:r>
    </w:p>
    <w:p>
      <w:pPr>
        <w:pStyle w:val="BodyText"/>
      </w:pPr>
      <w:r>
        <w:t xml:space="preserve">I am writing to express my enthusiasm for the Physicist position at [Company/Institution Name] in Venezuela Caracas. As a dedicated and experienced physicist with a passion for scientific inquiry and problem-solving, I am eager to contribute my expertise to advance research, innovation, and technological development in this dynamic region. My academic background, professional experience, and commitment to addressing real-world challenges through physics align seamlessly with the goals of your organization. I am particularly inspired by the opportunity to work within Venezuela Caracas’s vibrant scientific community and leverage my skills to support local and global advancements in physics.</w:t>
      </w:r>
    </w:p>
    <w:p>
      <w:pPr>
        <w:pStyle w:val="BodyText"/>
      </w:pPr>
      <w:r>
        <w:t xml:space="preserve">With a [PhD/MSc/BS] in Physics from [University Name], I have developed a strong foundation in theoretical and experimental physics, with a focus on [specific area, e.g., quantum mechanics, condensed matter physics, astrophysics, or applied physics]. My research has consistently emphasized interdisciplinary collaboration and practical applications, which I believe are critical for addressing the unique challenges faced by Venezuela Caracas. Whether it is optimizing energy solutions for sustainable development or exploring materials science to support industrial growth, I am driven to apply my knowledge in ways that create tangible impact.</w:t>
      </w:r>
    </w:p>
    <w:p>
      <w:pPr>
        <w:pStyle w:val="BodyText"/>
      </w:pPr>
      <w:r>
        <w:t xml:space="preserve">During my career as a Physicist, I have worked on projects that bridge fundamental research and real-world applications. For instance, my work at [Previous Organization/Institution] involved [briefly describe a relevant project or achievement, e.g., "designing advanced computational models to analyze energy efficiency in renewable systems" or "collaborating with engineers to develop diagnostic tools for medical imaging"]. These experiences honed my ability to tackle complex problems, communicate scientific concepts effectively, and work within multidisciplinary teams—skills that I believe are essential for success in Venezuela Caracas’s evolving scientific landscape.</w:t>
      </w:r>
    </w:p>
    <w:p>
      <w:pPr>
        <w:pStyle w:val="BodyText"/>
      </w:pPr>
      <w:r>
        <w:t xml:space="preserve">Venezuela Caracas, with its rich cultural heritage and growing emphasis on innovation, represents a unique opportunity to contribute to the field of physics. The city is home to several research institutions and universities that are actively engaged in cutting-edge work, from [mention specific areas of interest, e.g., "space science collaborations" or "environmental physics initiatives"]. I am particularly drawn to the potential for collaboration between local and international scientists, as well as the chance to mentor the next generation of physicists in this region. My goal is to not only advance my own research but also foster a culture of curiosity and excellence that benefits the broader scientific community in Venezuela Caracas.</w:t>
      </w:r>
    </w:p>
    <w:p>
      <w:pPr>
        <w:pStyle w:val="BodyText"/>
      </w:pPr>
      <w:r>
        <w:t xml:space="preserve">One of my core strengths as a Physicist is my ability to adapt to diverse environments while maintaining a high standard of work. Whether I am conducting experiments in a state-of-the-art laboratory, analyzing data remotely, or presenting findings at international conferences, I approach each task with precision and creativity. My technical skills include [list relevant software/tools, e.g., "MATLAB, Python programming, Monte Carlo simulations," or "instrumentation for particle physics experiments"]. Additionally, I have a proven track record of publishing research in peer-reviewed journals and contributing to grant proposals that secure funding for innovative projects.</w:t>
      </w:r>
    </w:p>
    <w:p>
      <w:pPr>
        <w:pStyle w:val="BodyText"/>
      </w:pPr>
      <w:r>
        <w:t xml:space="preserve">In Venezuela Caracas, I am particularly interested in addressing challenges such as [specific local issues, e.g., "energy resource management," "climate change mitigation," or "technological infrastructure development"]. As a Physicist, I believe that scientific research can play a pivotal role in finding sustainable solutions to these problems. For example, my work on [mention a relevant project] could be adapted to improve energy efficiency in the region, while my expertise in [another area] might support advancements in healthcare or environmental monitoring. I am excited about the possibility of contributing to such initiatives and working alongside professionals who share a vision for progress.</w:t>
      </w:r>
    </w:p>
    <w:p>
      <w:pPr>
        <w:pStyle w:val="BodyText"/>
      </w:pPr>
      <w:r>
        <w:t xml:space="preserve">What sets me apart as a Physicist is my unwavering commitment to ethical research and collaboration. I understand that scientific discovery thrives on open communication, transparency, and mutual respect. In my previous roles, I have prioritized building strong relationships with colleagues, stakeholders, and students alike. Whether it is mentoring graduate researchers or engaging with policymakers to advocate for science-based solutions, I believe that a Physicist’s role extends beyond the laboratory. In Venezuela Caracas, I aim to be a bridge between academia and industry, ensuring that scientific advancements translate into meaningful benefits for society.</w:t>
      </w:r>
    </w:p>
    <w:p>
      <w:pPr>
        <w:pStyle w:val="BodyText"/>
      </w:pPr>
      <w:r>
        <w:t xml:space="preserve">Finally, I would like to express my deep respect for the cultural and intellectual vibrancy of Venezuela Caracas. The city’s history as a hub of innovation and its current efforts to rebuild and revitalize its scientific infrastructure make it an exciting place to contribute. I am confident that my skills, experience, and passion for physics align with the mission of your organization. I would be honored to bring my expertise to [Company/Institution Name] and collaborate on projects that push the boundaries of what is possible in the field of physics.</w:t>
      </w:r>
    </w:p>
    <w:p>
      <w:pPr>
        <w:pStyle w:val="BodyText"/>
      </w:pPr>
      <w:r>
        <w:t xml:space="preserve">Thank you for considering my application. I look forward to the opportunity to discuss how I can contribute to your team and support the scientific community in Venezuela Caracas. Please feel free to contact me at [Your Email Address] or [Your Phone Number] for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Cover Letter - Venezuela Caracas</dc:title>
  <dc:creator/>
  <dc:language>en</dc:language>
  <cp:keywords/>
  <dcterms:created xsi:type="dcterms:W3CDTF">2025-12-13T12:39:24Z</dcterms:created>
  <dcterms:modified xsi:type="dcterms:W3CDTF">2025-12-13T12:39:24Z</dcterms:modified>
</cp:coreProperties>
</file>

<file path=docProps/custom.xml><?xml version="1.0" encoding="utf-8"?>
<Properties xmlns="http://schemas.openxmlformats.org/officeDocument/2006/custom-properties" xmlns:vt="http://schemas.openxmlformats.org/officeDocument/2006/docPropsVTypes"/>
</file>